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f1ceda5</w:t>
        </w:r>
      </w:hyperlink>
      <w:r>
        <w:t xml:space="preserve"> </w:t>
      </w:r>
      <w:r>
        <w:t xml:space="preserve">on March 2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2</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3PaKBrZe"/>
    <w:p>
      <w:pPr>
        <w:pStyle w:val="Bibliography"/>
      </w:pPr>
      <w:r>
        <w:t xml:space="preserve">.</w:t>
      </w:r>
      <w:r>
        <w:t xml:space="preserve"> </w:t>
      </w:r>
      <w:r>
        <w:rPr>
          <w:iCs/>
          <w:i/>
        </w:rPr>
        <w:t xml:space="preserve">Available at</w:t>
      </w:r>
      <w:r>
        <w:t xml:space="preserve"> </w:t>
      </w:r>
      <w:hyperlink r:id="rId163">
        <w:r>
          <w:rPr>
            <w:rStyle w:val="Hyperlink"/>
            <w:iCs/>
            <w:i/>
          </w:rPr>
          <w:t xml:space="preserve">https://www.hydra-cg.com/</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1 March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1 March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1 March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1 March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1 March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1 March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1 March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1 March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1 March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1 March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1 March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2022.</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1 March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1 March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 2022.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1 March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1 March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1 March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1 March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1 March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1 March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1 March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1 March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1 March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5"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9"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1ceda5536de40bba679ff7801af69b4405a2cc5"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1ceda5536de40bba679ff7801af69b4405a2cc5/"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163"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5"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9"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1ceda5536de40bba679ff7801af69b4405a2cc5"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1ceda5536de40bba679ff7801af69b4405a2cc5/"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163"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3-21T16:29:24Z</dcterms:created>
  <dcterms:modified xsi:type="dcterms:W3CDTF">2023-03-21T16: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3-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